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ke Leah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h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12 Snead Dr, Santa Clara, CA, USA Santa Clara, CA, USA 9505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leahy2228@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7432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